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55B80" w14:textId="4804A732" w:rsidR="00A8393D" w:rsidRDefault="00421AD7">
      <w:r>
        <w:rPr>
          <w:noProof/>
        </w:rPr>
        <w:drawing>
          <wp:inline distT="0" distB="0" distL="0" distR="0" wp14:anchorId="758F1715" wp14:editId="0D756C61">
            <wp:extent cx="1962150" cy="663322"/>
            <wp:effectExtent l="0" t="0" r="0" b="3810"/>
            <wp:docPr id="11" name="Picture 11" descr="HR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HRM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144" cy="6656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C3E7AF" w14:textId="520C700B" w:rsidR="005F6F54" w:rsidRDefault="001151D1" w:rsidP="00C22416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Elapsed Timeshe</w:t>
      </w:r>
      <w:r w:rsidR="00074AAB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>t</w:t>
      </w:r>
      <w:r w:rsidR="00734ADA">
        <w:rPr>
          <w:b/>
          <w:sz w:val="28"/>
          <w:szCs w:val="28"/>
        </w:rPr>
        <w:t xml:space="preserve"> Reporting</w:t>
      </w:r>
    </w:p>
    <w:p w14:paraId="6443D4EF" w14:textId="77777777" w:rsidR="00C22416" w:rsidRPr="0059433C" w:rsidRDefault="00C22416" w:rsidP="00C22416">
      <w:pPr>
        <w:rPr>
          <w:sz w:val="24"/>
          <w:szCs w:val="24"/>
        </w:rPr>
      </w:pPr>
      <w:r w:rsidRPr="0059433C">
        <w:rPr>
          <w:sz w:val="24"/>
          <w:szCs w:val="24"/>
        </w:rPr>
        <w:t xml:space="preserve">Database:  </w:t>
      </w:r>
      <w:hyperlink r:id="rId9" w:history="1">
        <w:r w:rsidRPr="0059433C">
          <w:rPr>
            <w:rStyle w:val="Hyperlink"/>
            <w:sz w:val="24"/>
            <w:szCs w:val="24"/>
          </w:rPr>
          <w:t>https://hr.ku.edu</w:t>
        </w:r>
      </w:hyperlink>
    </w:p>
    <w:p w14:paraId="3EBAE300" w14:textId="123B764E" w:rsidR="003C7397" w:rsidRDefault="00C22416" w:rsidP="003C7397">
      <w:pPr>
        <w:spacing w:after="0" w:line="240" w:lineRule="auto"/>
        <w:rPr>
          <w:b/>
          <w:bCs/>
          <w:sz w:val="24"/>
          <w:szCs w:val="24"/>
          <w:u w:val="single"/>
        </w:rPr>
      </w:pPr>
      <w:r w:rsidRPr="0059433C">
        <w:rPr>
          <w:b/>
          <w:bCs/>
          <w:sz w:val="24"/>
          <w:szCs w:val="24"/>
          <w:u w:val="single"/>
        </w:rPr>
        <w:t xml:space="preserve">Tile: </w:t>
      </w:r>
      <w:r w:rsidR="008D1049">
        <w:rPr>
          <w:b/>
          <w:bCs/>
          <w:sz w:val="24"/>
          <w:szCs w:val="24"/>
          <w:u w:val="single"/>
        </w:rPr>
        <w:t>Time and Absence&gt;</w:t>
      </w:r>
      <w:r w:rsidRPr="0059433C">
        <w:rPr>
          <w:b/>
          <w:bCs/>
          <w:sz w:val="24"/>
          <w:szCs w:val="24"/>
          <w:u w:val="single"/>
        </w:rPr>
        <w:t>Report Time</w:t>
      </w:r>
      <w:r w:rsidR="008D1049">
        <w:rPr>
          <w:b/>
          <w:bCs/>
          <w:sz w:val="24"/>
          <w:szCs w:val="24"/>
          <w:u w:val="single"/>
        </w:rPr>
        <w:t xml:space="preserve"> or Enter Time</w:t>
      </w:r>
    </w:p>
    <w:p w14:paraId="0E3650BA" w14:textId="2DD92160" w:rsidR="008C0ACE" w:rsidRPr="0059433C" w:rsidRDefault="008C0ACE" w:rsidP="003C7397">
      <w:pPr>
        <w:spacing w:after="0" w:line="240" w:lineRule="auto"/>
        <w:rPr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7DE22CBF" wp14:editId="0279D894">
            <wp:extent cx="1110882" cy="920784"/>
            <wp:effectExtent l="0" t="0" r="0" b="0"/>
            <wp:docPr id="5" name="Picture 5" descr="screenshot time absence 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time absence til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9650" cy="94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F0EBA" w14:textId="08FA1743" w:rsidR="00A86514" w:rsidRPr="0059433C" w:rsidRDefault="00A86514" w:rsidP="00344A5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This document applies only to hourly (non-exempt) employees</w:t>
      </w:r>
      <w:r w:rsidR="004F7700" w:rsidRPr="0059433C">
        <w:rPr>
          <w:iCs/>
          <w:sz w:val="24"/>
          <w:szCs w:val="24"/>
        </w:rPr>
        <w:t xml:space="preserve"> who are assigned and responsible for using a timesheet to report total hours per day.</w:t>
      </w:r>
    </w:p>
    <w:p w14:paraId="2E4E57EC" w14:textId="6B3CC42E" w:rsidR="005C5E60" w:rsidRPr="0059433C" w:rsidRDefault="00C22416" w:rsidP="00344A5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bookmarkStart w:id="0" w:name="_Hlk81045782"/>
      <w:r w:rsidRPr="0059433C">
        <w:rPr>
          <w:iCs/>
          <w:sz w:val="24"/>
          <w:szCs w:val="24"/>
        </w:rPr>
        <w:t xml:space="preserve">Assigned employees are responsible for reporting actual hours worked </w:t>
      </w:r>
      <w:r w:rsidR="003C7397" w:rsidRPr="0059433C">
        <w:rPr>
          <w:iCs/>
          <w:sz w:val="24"/>
          <w:szCs w:val="24"/>
        </w:rPr>
        <w:t>on the day worked</w:t>
      </w:r>
      <w:r w:rsidRPr="0059433C">
        <w:rPr>
          <w:iCs/>
          <w:sz w:val="24"/>
          <w:szCs w:val="24"/>
        </w:rPr>
        <w:t xml:space="preserve">. </w:t>
      </w:r>
    </w:p>
    <w:p w14:paraId="40B39E62" w14:textId="5FDC9DC3" w:rsidR="005C5E60" w:rsidRPr="0059433C" w:rsidRDefault="005C5E60" w:rsidP="00344A50">
      <w:pPr>
        <w:pStyle w:val="ListParagraph"/>
        <w:numPr>
          <w:ilvl w:val="1"/>
          <w:numId w:val="2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All hours are required to be recorded/tracked in the University’s HR/Pay system.</w:t>
      </w:r>
      <w:r w:rsidR="004F6F85" w:rsidRPr="0059433C">
        <w:rPr>
          <w:iCs/>
          <w:sz w:val="24"/>
          <w:szCs w:val="24"/>
        </w:rPr>
        <w:t xml:space="preserve"> </w:t>
      </w:r>
      <w:r w:rsidRPr="0059433C">
        <w:rPr>
          <w:iCs/>
          <w:sz w:val="24"/>
          <w:szCs w:val="24"/>
        </w:rPr>
        <w:t xml:space="preserve">This is a condition of employment. </w:t>
      </w:r>
    </w:p>
    <w:p w14:paraId="1C6C9549" w14:textId="50412D61" w:rsidR="004F6F85" w:rsidRPr="0059433C" w:rsidRDefault="003C7397" w:rsidP="00344A5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Employee</w:t>
      </w:r>
      <w:r w:rsidR="00774E66" w:rsidRPr="0059433C">
        <w:rPr>
          <w:iCs/>
          <w:sz w:val="24"/>
          <w:szCs w:val="24"/>
        </w:rPr>
        <w:t>s</w:t>
      </w:r>
      <w:r w:rsidRPr="0059433C">
        <w:rPr>
          <w:iCs/>
          <w:sz w:val="24"/>
          <w:szCs w:val="24"/>
        </w:rPr>
        <w:t xml:space="preserve"> must report their time by the end of their work week at a minimum. </w:t>
      </w:r>
    </w:p>
    <w:p w14:paraId="4FDB3B31" w14:textId="141FA0E8" w:rsidR="00EF074A" w:rsidRPr="0059433C" w:rsidRDefault="003C7397" w:rsidP="00344A50">
      <w:pPr>
        <w:pStyle w:val="ListParagraph"/>
        <w:numPr>
          <w:ilvl w:val="1"/>
          <w:numId w:val="2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More frequent reporting may be designated by the supervisor or employee choice.</w:t>
      </w:r>
      <w:r w:rsidR="00EF074A" w:rsidRPr="0059433C">
        <w:rPr>
          <w:iCs/>
          <w:sz w:val="24"/>
          <w:szCs w:val="24"/>
        </w:rPr>
        <w:t xml:space="preserve"> </w:t>
      </w:r>
    </w:p>
    <w:bookmarkEnd w:id="0"/>
    <w:p w14:paraId="1973C186" w14:textId="24AF16D8" w:rsidR="00542E25" w:rsidRPr="0059433C" w:rsidRDefault="00542E25" w:rsidP="00344A5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Time is to be reported in .25 increments</w:t>
      </w:r>
      <w:r w:rsidR="00AA2776">
        <w:rPr>
          <w:iCs/>
          <w:sz w:val="24"/>
          <w:szCs w:val="24"/>
        </w:rPr>
        <w:t>.</w:t>
      </w:r>
      <w:r w:rsidRPr="0059433C">
        <w:rPr>
          <w:iCs/>
          <w:sz w:val="24"/>
          <w:szCs w:val="24"/>
        </w:rPr>
        <w:t xml:space="preserve"> </w:t>
      </w:r>
      <w:r w:rsidR="00AA2776">
        <w:rPr>
          <w:iCs/>
          <w:sz w:val="24"/>
          <w:szCs w:val="24"/>
        </w:rPr>
        <w:t>C</w:t>
      </w:r>
      <w:r w:rsidRPr="0059433C">
        <w:rPr>
          <w:iCs/>
          <w:sz w:val="24"/>
          <w:szCs w:val="24"/>
        </w:rPr>
        <w:t xml:space="preserve">onsult the </w:t>
      </w:r>
      <w:hyperlink r:id="rId11" w:history="1">
        <w:r w:rsidRPr="0059433C">
          <w:rPr>
            <w:rStyle w:val="Hyperlink"/>
            <w:iCs/>
            <w:sz w:val="24"/>
            <w:szCs w:val="24"/>
          </w:rPr>
          <w:t>Time Rounding Chart</w:t>
        </w:r>
      </w:hyperlink>
      <w:r w:rsidRPr="0059433C">
        <w:rPr>
          <w:iCs/>
          <w:sz w:val="24"/>
          <w:szCs w:val="24"/>
        </w:rPr>
        <w:t xml:space="preserve"> if needed.</w:t>
      </w:r>
    </w:p>
    <w:p w14:paraId="5E5F8561" w14:textId="47F5078C" w:rsidR="000F38EB" w:rsidRPr="0059433C" w:rsidRDefault="00BA12E1" w:rsidP="00344A50">
      <w:pPr>
        <w:pStyle w:val="ListParagraph"/>
        <w:numPr>
          <w:ilvl w:val="0"/>
          <w:numId w:val="2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Two tiles are available</w:t>
      </w:r>
      <w:r w:rsidR="001D5EC4" w:rsidRPr="0059433C">
        <w:rPr>
          <w:iCs/>
          <w:sz w:val="24"/>
          <w:szCs w:val="24"/>
        </w:rPr>
        <w:t>.</w:t>
      </w:r>
    </w:p>
    <w:p w14:paraId="6DC6E120" w14:textId="621E8584" w:rsidR="000F38EB" w:rsidRPr="0059433C" w:rsidRDefault="000F38EB" w:rsidP="00344A50">
      <w:pPr>
        <w:pStyle w:val="ListParagraph"/>
        <w:numPr>
          <w:ilvl w:val="1"/>
          <w:numId w:val="2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 xml:space="preserve">Report Time tile is reporting by day and </w:t>
      </w:r>
      <w:r w:rsidR="00BA12E1" w:rsidRPr="0059433C">
        <w:rPr>
          <w:iCs/>
          <w:sz w:val="24"/>
          <w:szCs w:val="24"/>
        </w:rPr>
        <w:t xml:space="preserve">will work </w:t>
      </w:r>
      <w:r w:rsidR="001D5EC4" w:rsidRPr="0059433C">
        <w:rPr>
          <w:iCs/>
          <w:sz w:val="24"/>
          <w:szCs w:val="24"/>
        </w:rPr>
        <w:t>on any device.</w:t>
      </w:r>
    </w:p>
    <w:p w14:paraId="3E111264" w14:textId="42426963" w:rsidR="000F38EB" w:rsidRDefault="000F38EB" w:rsidP="00344A50">
      <w:pPr>
        <w:pStyle w:val="ListParagraph"/>
        <w:numPr>
          <w:ilvl w:val="1"/>
          <w:numId w:val="2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 xml:space="preserve">Enter Time tile allows you to report a week at a time </w:t>
      </w:r>
      <w:r w:rsidR="001D5EC4" w:rsidRPr="0059433C">
        <w:rPr>
          <w:iCs/>
          <w:sz w:val="24"/>
          <w:szCs w:val="24"/>
        </w:rPr>
        <w:t xml:space="preserve">and is for </w:t>
      </w:r>
      <w:r w:rsidR="00BF6917" w:rsidRPr="0059433C">
        <w:rPr>
          <w:iCs/>
          <w:sz w:val="24"/>
          <w:szCs w:val="24"/>
        </w:rPr>
        <w:t xml:space="preserve">large screen </w:t>
      </w:r>
      <w:r w:rsidR="001D5EC4" w:rsidRPr="0059433C">
        <w:rPr>
          <w:iCs/>
          <w:sz w:val="24"/>
          <w:szCs w:val="24"/>
        </w:rPr>
        <w:t>device</w:t>
      </w:r>
      <w:r w:rsidR="00BF6917" w:rsidRPr="0059433C">
        <w:rPr>
          <w:iCs/>
          <w:sz w:val="24"/>
          <w:szCs w:val="24"/>
        </w:rPr>
        <w:t>s</w:t>
      </w:r>
      <w:r w:rsidR="001D5EC4" w:rsidRPr="0059433C">
        <w:rPr>
          <w:iCs/>
          <w:sz w:val="24"/>
          <w:szCs w:val="24"/>
        </w:rPr>
        <w:t>.</w:t>
      </w:r>
    </w:p>
    <w:p w14:paraId="308CC7C2" w14:textId="177651D4" w:rsidR="008D1049" w:rsidRDefault="008D1049" w:rsidP="00344A50">
      <w:pPr>
        <w:pStyle w:val="ListParagraph"/>
        <w:numPr>
          <w:ilvl w:val="0"/>
          <w:numId w:val="26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If you hold multiple jobs, you will need to select the correct job from the drop down and select Apply before recording your </w:t>
      </w:r>
      <w:r w:rsidR="00344A50">
        <w:rPr>
          <w:sz w:val="24"/>
          <w:szCs w:val="24"/>
        </w:rPr>
        <w:t>time</w:t>
      </w:r>
      <w:r w:rsidR="0098025D">
        <w:rPr>
          <w:sz w:val="24"/>
          <w:szCs w:val="24"/>
        </w:rPr>
        <w:t>.</w:t>
      </w:r>
    </w:p>
    <w:p w14:paraId="2A874266" w14:textId="6A1C2B0A" w:rsidR="008D1049" w:rsidRDefault="00344A50" w:rsidP="008D1049">
      <w:pPr>
        <w:spacing w:after="0" w:line="240" w:lineRule="auto"/>
        <w:rPr>
          <w:iCs/>
          <w:sz w:val="24"/>
          <w:szCs w:val="24"/>
        </w:rPr>
      </w:pPr>
      <w:r>
        <w:rPr>
          <w:iCs/>
          <w:noProof/>
          <w:sz w:val="24"/>
          <w:szCs w:val="24"/>
        </w:rPr>
        <w:drawing>
          <wp:inline distT="0" distB="0" distL="0" distR="0" wp14:anchorId="3A1DA952" wp14:editId="13FCCCFA">
            <wp:extent cx="4279265" cy="1016635"/>
            <wp:effectExtent l="0" t="0" r="6985" b="0"/>
            <wp:docPr id="1" name="Picture 1" descr="screenshot job sel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job selectio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265" cy="101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C1D09" w14:textId="77777777" w:rsidR="00794652" w:rsidRDefault="00794652" w:rsidP="008D1049">
      <w:pPr>
        <w:spacing w:after="0" w:line="240" w:lineRule="auto"/>
        <w:rPr>
          <w:iCs/>
          <w:sz w:val="24"/>
          <w:szCs w:val="24"/>
        </w:rPr>
      </w:pPr>
    </w:p>
    <w:p w14:paraId="2BAE3009" w14:textId="405F3030" w:rsidR="00100D0F" w:rsidRDefault="00421AD7" w:rsidP="0021593E">
      <w:pPr>
        <w:spacing w:after="0"/>
        <w:rPr>
          <w:sz w:val="28"/>
          <w:szCs w:val="28"/>
          <w:u w:val="single"/>
        </w:rPr>
      </w:pPr>
      <w:r w:rsidRPr="00BA12E1">
        <w:rPr>
          <w:noProof/>
        </w:rPr>
        <w:drawing>
          <wp:inline distT="0" distB="0" distL="0" distR="0" wp14:anchorId="13CDC1B8" wp14:editId="14B70C04">
            <wp:extent cx="4362450" cy="1767482"/>
            <wp:effectExtent l="0" t="0" r="0" b="4445"/>
            <wp:docPr id="9" name="Picture 9" descr="screenshots of Report Time tile and Enter Time 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s of Report Time tile and Enter Time til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4566" cy="178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86720" w14:textId="77777777" w:rsidR="0059433C" w:rsidRPr="00BA12E1" w:rsidRDefault="0059433C" w:rsidP="0021593E">
      <w:pPr>
        <w:spacing w:after="0"/>
        <w:rPr>
          <w:sz w:val="28"/>
          <w:szCs w:val="28"/>
          <w:u w:val="single"/>
        </w:rPr>
      </w:pPr>
    </w:p>
    <w:p w14:paraId="58E5E4B8" w14:textId="616F2AA1" w:rsidR="000F38EB" w:rsidRDefault="000F38EB" w:rsidP="0021593E">
      <w:pPr>
        <w:spacing w:after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Report Time</w:t>
      </w:r>
    </w:p>
    <w:p w14:paraId="408260F6" w14:textId="0B91BEE7" w:rsidR="00875FE6" w:rsidRPr="0059433C" w:rsidRDefault="000F38EB" w:rsidP="00DC6964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Click on the Report Time button</w:t>
      </w:r>
      <w:r w:rsidR="00875FE6" w:rsidRPr="0059433C">
        <w:rPr>
          <w:iCs/>
          <w:sz w:val="24"/>
          <w:szCs w:val="24"/>
        </w:rPr>
        <w:t>.</w:t>
      </w:r>
    </w:p>
    <w:p w14:paraId="0A1A1377" w14:textId="5B1AF8D1" w:rsidR="00875FE6" w:rsidRPr="0059433C" w:rsidRDefault="00160056" w:rsidP="00DC6964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Page</w:t>
      </w:r>
      <w:r w:rsidR="00875FE6" w:rsidRPr="0059433C">
        <w:rPr>
          <w:iCs/>
          <w:sz w:val="24"/>
          <w:szCs w:val="24"/>
        </w:rPr>
        <w:t xml:space="preserve"> will default to today, click on the previous or next arrows, or date header to choose a different date.</w:t>
      </w:r>
    </w:p>
    <w:p w14:paraId="54A1A9A2" w14:textId="767B7172" w:rsidR="00875FE6" w:rsidRPr="0059433C" w:rsidRDefault="00875FE6" w:rsidP="00DC6964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lastRenderedPageBreak/>
        <w:t>Ch</w:t>
      </w:r>
      <w:r w:rsidR="000F38EB" w:rsidRPr="0059433C">
        <w:rPr>
          <w:iCs/>
          <w:sz w:val="24"/>
          <w:szCs w:val="24"/>
        </w:rPr>
        <w:t xml:space="preserve">oose the </w:t>
      </w:r>
      <w:r w:rsidR="001823B6" w:rsidRPr="0059433C">
        <w:rPr>
          <w:iCs/>
          <w:sz w:val="24"/>
          <w:szCs w:val="24"/>
        </w:rPr>
        <w:t xml:space="preserve">appropriate </w:t>
      </w:r>
      <w:r w:rsidR="000F38EB" w:rsidRPr="0059433C">
        <w:rPr>
          <w:iCs/>
          <w:sz w:val="24"/>
          <w:szCs w:val="24"/>
        </w:rPr>
        <w:t>Time Reporting Code</w:t>
      </w:r>
      <w:r w:rsidRPr="0059433C">
        <w:rPr>
          <w:iCs/>
          <w:sz w:val="24"/>
          <w:szCs w:val="24"/>
        </w:rPr>
        <w:t>.</w:t>
      </w:r>
    </w:p>
    <w:p w14:paraId="60D6E949" w14:textId="4716D53B" w:rsidR="00875FE6" w:rsidRPr="0059433C" w:rsidRDefault="00875FE6" w:rsidP="00DC6964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Key total hours for the day</w:t>
      </w:r>
      <w:r w:rsidR="00BF6917" w:rsidRPr="0059433C">
        <w:rPr>
          <w:iCs/>
          <w:sz w:val="24"/>
          <w:szCs w:val="24"/>
        </w:rPr>
        <w:t xml:space="preserve"> for the Time Reporting Code selected</w:t>
      </w:r>
      <w:r w:rsidR="00160056" w:rsidRPr="0059433C">
        <w:rPr>
          <w:iCs/>
          <w:sz w:val="24"/>
          <w:szCs w:val="24"/>
        </w:rPr>
        <w:t>.</w:t>
      </w:r>
    </w:p>
    <w:p w14:paraId="74EAEBDD" w14:textId="05BF6704" w:rsidR="00875FE6" w:rsidRPr="0059433C" w:rsidRDefault="00875FE6" w:rsidP="00DC6964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Select the Submit button.</w:t>
      </w:r>
    </w:p>
    <w:p w14:paraId="57DA3C1A" w14:textId="3CD1AAD2" w:rsidR="00875FE6" w:rsidRPr="0059433C" w:rsidRDefault="00875FE6" w:rsidP="00DC6964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 xml:space="preserve">If you </w:t>
      </w:r>
      <w:r w:rsidR="00160056" w:rsidRPr="0059433C">
        <w:rPr>
          <w:iCs/>
          <w:sz w:val="24"/>
          <w:szCs w:val="24"/>
        </w:rPr>
        <w:t>need to report multiple</w:t>
      </w:r>
      <w:r w:rsidRPr="0059433C">
        <w:rPr>
          <w:iCs/>
          <w:sz w:val="24"/>
          <w:szCs w:val="24"/>
        </w:rPr>
        <w:t xml:space="preserve"> Time Reporting Codes, repeat the process. Each entry will need to be submitted separately.</w:t>
      </w:r>
    </w:p>
    <w:p w14:paraId="52931F5E" w14:textId="2E09DF61" w:rsidR="00DC6964" w:rsidRPr="0059433C" w:rsidRDefault="00DC6964" w:rsidP="00DC6964">
      <w:pPr>
        <w:pStyle w:val="ListParagraph"/>
        <w:numPr>
          <w:ilvl w:val="0"/>
          <w:numId w:val="16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This is the only method that works with small devices.</w:t>
      </w:r>
    </w:p>
    <w:p w14:paraId="33874DF6" w14:textId="253746BE" w:rsidR="000F38EB" w:rsidRPr="00875FE6" w:rsidRDefault="00421AD7" w:rsidP="00BF6917">
      <w:pPr>
        <w:pStyle w:val="ListParagraph"/>
        <w:spacing w:after="0"/>
        <w:ind w:left="360"/>
        <w:rPr>
          <w:sz w:val="24"/>
          <w:szCs w:val="24"/>
        </w:rPr>
      </w:pPr>
      <w:r>
        <w:rPr>
          <w:noProof/>
        </w:rPr>
        <w:drawing>
          <wp:inline distT="0" distB="0" distL="0" distR="0" wp14:anchorId="10856F3B" wp14:editId="1159E2D1">
            <wp:extent cx="4644962" cy="1932240"/>
            <wp:effectExtent l="19050" t="19050" r="22860" b="11430"/>
            <wp:docPr id="10" name="Picture 10" descr="screenshot of Report Time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of Report Time pag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0708" cy="1942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0F8B07" w14:textId="77777777" w:rsidR="00421AD7" w:rsidRPr="000F38EB" w:rsidRDefault="00421AD7" w:rsidP="0021593E">
      <w:pPr>
        <w:spacing w:after="0"/>
        <w:rPr>
          <w:sz w:val="24"/>
          <w:szCs w:val="24"/>
        </w:rPr>
      </w:pPr>
    </w:p>
    <w:p w14:paraId="256D7415" w14:textId="1C21E2CB" w:rsidR="003D6BE6" w:rsidRDefault="003D6BE6" w:rsidP="0021593E">
      <w:pPr>
        <w:spacing w:after="0"/>
        <w:rPr>
          <w:b/>
          <w:sz w:val="24"/>
          <w:szCs w:val="24"/>
        </w:rPr>
      </w:pPr>
      <w:r>
        <w:rPr>
          <w:b/>
          <w:sz w:val="28"/>
          <w:szCs w:val="28"/>
          <w:u w:val="single"/>
        </w:rPr>
        <w:t>Enter Time</w:t>
      </w:r>
      <w:r w:rsidR="0021593E" w:rsidRPr="00C57273">
        <w:rPr>
          <w:b/>
          <w:sz w:val="24"/>
          <w:szCs w:val="24"/>
        </w:rPr>
        <w:t xml:space="preserve">  </w:t>
      </w:r>
    </w:p>
    <w:p w14:paraId="1A607F47" w14:textId="39849E87" w:rsidR="00DC6964" w:rsidRPr="0059433C" w:rsidRDefault="00DC6964" w:rsidP="00DC6964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Click on the Enter Time button.</w:t>
      </w:r>
    </w:p>
    <w:p w14:paraId="1DB7BE1A" w14:textId="77777777" w:rsidR="00DC6964" w:rsidRPr="0059433C" w:rsidRDefault="00DC6964" w:rsidP="00DC6964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Choose the appropriate Time Reporting Code.</w:t>
      </w:r>
    </w:p>
    <w:p w14:paraId="2D04BCE5" w14:textId="787AF5A1" w:rsidR="00DC6964" w:rsidRPr="0059433C" w:rsidRDefault="00DC6964" w:rsidP="00DC6964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Key total hours for the day for the Time Reporting Code selected.</w:t>
      </w:r>
    </w:p>
    <w:p w14:paraId="202E2A89" w14:textId="7DC09615" w:rsidR="00DC6964" w:rsidRPr="0059433C" w:rsidRDefault="00DC6964" w:rsidP="00DC6964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If multiple Time Reporting Codes are needed use the +</w:t>
      </w:r>
      <w:r w:rsidR="008F30C6" w:rsidRPr="0059433C">
        <w:rPr>
          <w:iCs/>
          <w:sz w:val="24"/>
          <w:szCs w:val="24"/>
        </w:rPr>
        <w:t xml:space="preserve"> (plus)</w:t>
      </w:r>
      <w:r w:rsidRPr="0059433C">
        <w:rPr>
          <w:iCs/>
          <w:sz w:val="24"/>
          <w:szCs w:val="24"/>
        </w:rPr>
        <w:t xml:space="preserve"> to add a row. The –</w:t>
      </w:r>
      <w:r w:rsidR="008F30C6" w:rsidRPr="0059433C">
        <w:rPr>
          <w:iCs/>
          <w:sz w:val="24"/>
          <w:szCs w:val="24"/>
        </w:rPr>
        <w:t xml:space="preserve"> (minus)</w:t>
      </w:r>
      <w:r w:rsidRPr="0059433C">
        <w:rPr>
          <w:iCs/>
          <w:sz w:val="24"/>
          <w:szCs w:val="24"/>
        </w:rPr>
        <w:t xml:space="preserve"> removes the row.</w:t>
      </w:r>
    </w:p>
    <w:p w14:paraId="624252AC" w14:textId="261A88CF" w:rsidR="00DC6964" w:rsidRPr="0059433C" w:rsidRDefault="00DC6964" w:rsidP="00DC6964">
      <w:pPr>
        <w:pStyle w:val="ListParagraph"/>
        <w:numPr>
          <w:ilvl w:val="1"/>
          <w:numId w:val="17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 xml:space="preserve">If a holiday is on the timesheet or an absence is </w:t>
      </w:r>
      <w:r w:rsidR="008F30C6" w:rsidRPr="0059433C">
        <w:rPr>
          <w:iCs/>
          <w:sz w:val="24"/>
          <w:szCs w:val="24"/>
        </w:rPr>
        <w:t>displayed</w:t>
      </w:r>
      <w:r w:rsidR="00794652">
        <w:rPr>
          <w:iCs/>
          <w:sz w:val="24"/>
          <w:szCs w:val="24"/>
        </w:rPr>
        <w:t xml:space="preserve"> etc.,</w:t>
      </w:r>
      <w:r w:rsidR="008F30C6" w:rsidRPr="0059433C">
        <w:rPr>
          <w:iCs/>
          <w:sz w:val="24"/>
          <w:szCs w:val="24"/>
        </w:rPr>
        <w:t xml:space="preserve"> </w:t>
      </w:r>
      <w:r w:rsidRPr="0059433C">
        <w:rPr>
          <w:iCs/>
          <w:sz w:val="24"/>
          <w:szCs w:val="24"/>
        </w:rPr>
        <w:t xml:space="preserve">you </w:t>
      </w:r>
      <w:r w:rsidR="008F30C6" w:rsidRPr="0059433C">
        <w:rPr>
          <w:iCs/>
          <w:sz w:val="24"/>
          <w:szCs w:val="24"/>
        </w:rPr>
        <w:t>may</w:t>
      </w:r>
      <w:r w:rsidRPr="0059433C">
        <w:rPr>
          <w:iCs/>
          <w:sz w:val="24"/>
          <w:szCs w:val="24"/>
        </w:rPr>
        <w:t xml:space="preserve"> need to add a row to enter time.</w:t>
      </w:r>
    </w:p>
    <w:p w14:paraId="29CF78AE" w14:textId="7B800077" w:rsidR="00DC6964" w:rsidRPr="0059433C" w:rsidRDefault="00DC6964" w:rsidP="00DC6964">
      <w:pPr>
        <w:pStyle w:val="ListParagraph"/>
        <w:numPr>
          <w:ilvl w:val="0"/>
          <w:numId w:val="17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Select the Submit button.</w:t>
      </w:r>
    </w:p>
    <w:p w14:paraId="789ED01C" w14:textId="543D8CC9" w:rsidR="00774E66" w:rsidRPr="0059433C" w:rsidRDefault="00774E66" w:rsidP="00774E66">
      <w:pPr>
        <w:pStyle w:val="ListParagraph"/>
        <w:numPr>
          <w:ilvl w:val="1"/>
          <w:numId w:val="17"/>
        </w:numPr>
        <w:spacing w:after="0" w:line="240" w:lineRule="auto"/>
        <w:rPr>
          <w:iCs/>
          <w:sz w:val="24"/>
          <w:szCs w:val="24"/>
        </w:rPr>
      </w:pPr>
      <w:r w:rsidRPr="0059433C">
        <w:rPr>
          <w:iCs/>
          <w:sz w:val="24"/>
          <w:szCs w:val="24"/>
        </w:rPr>
        <w:t>The screen shot is split into 2 rows.</w:t>
      </w:r>
    </w:p>
    <w:p w14:paraId="37511FC4" w14:textId="46636E95" w:rsidR="008D23FD" w:rsidRDefault="00774E66" w:rsidP="008D23FD">
      <w:pPr>
        <w:spacing w:after="0" w:line="240" w:lineRule="auto"/>
        <w:rPr>
          <w:iCs/>
        </w:rPr>
      </w:pPr>
      <w:r>
        <w:rPr>
          <w:noProof/>
        </w:rPr>
        <w:drawing>
          <wp:inline distT="0" distB="0" distL="0" distR="0" wp14:anchorId="6EA2A31E" wp14:editId="20A58B8C">
            <wp:extent cx="5078042" cy="1380945"/>
            <wp:effectExtent l="0" t="0" r="0" b="0"/>
            <wp:docPr id="2" name="Picture 2" descr="screenshot time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timeshee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12983" cy="1390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62251" w14:textId="3965C634" w:rsidR="00774E66" w:rsidRDefault="00774E66" w:rsidP="00774E66">
      <w:pPr>
        <w:spacing w:after="0" w:line="240" w:lineRule="auto"/>
        <w:ind w:left="3600"/>
        <w:rPr>
          <w:iCs/>
        </w:rPr>
      </w:pPr>
      <w:r>
        <w:rPr>
          <w:noProof/>
        </w:rPr>
        <w:drawing>
          <wp:inline distT="0" distB="0" distL="0" distR="0" wp14:anchorId="10718E9D" wp14:editId="0583A541">
            <wp:extent cx="3053301" cy="1426247"/>
            <wp:effectExtent l="0" t="0" r="0" b="2540"/>
            <wp:docPr id="3" name="Picture 3" descr="screenshot time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timesheet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53301" cy="1426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7954A" w14:textId="3526F433" w:rsidR="00774E66" w:rsidRDefault="00774E66" w:rsidP="008D23FD">
      <w:pPr>
        <w:spacing w:after="0" w:line="240" w:lineRule="auto"/>
        <w:rPr>
          <w:iCs/>
        </w:rPr>
      </w:pPr>
    </w:p>
    <w:p w14:paraId="2AD8CF38" w14:textId="1AAB1E6F" w:rsidR="0098025D" w:rsidRPr="0098025D" w:rsidRDefault="0059433C" w:rsidP="001E4769">
      <w:pPr>
        <w:spacing w:after="0" w:line="240" w:lineRule="auto"/>
      </w:pPr>
      <w:r>
        <w:rPr>
          <w:rFonts w:cstheme="minorHAnsi"/>
          <w:sz w:val="24"/>
          <w:szCs w:val="24"/>
        </w:rPr>
        <w:t xml:space="preserve">Sign </w:t>
      </w:r>
      <w:r w:rsidR="00794652">
        <w:rPr>
          <w:rFonts w:cstheme="minorHAnsi"/>
          <w:sz w:val="24"/>
          <w:szCs w:val="24"/>
        </w:rPr>
        <w:t>Out</w:t>
      </w:r>
      <w:r>
        <w:rPr>
          <w:rFonts w:cstheme="minorHAnsi"/>
          <w:sz w:val="24"/>
          <w:szCs w:val="24"/>
        </w:rPr>
        <w:t xml:space="preserve"> securely. Select 3 dots on right side of banner bar and select Sign Out.</w:t>
      </w:r>
      <w:r w:rsidR="00D47DBF">
        <w:rPr>
          <w:rFonts w:cstheme="minorHAnsi"/>
          <w:sz w:val="24"/>
          <w:szCs w:val="24"/>
        </w:rPr>
        <w:tab/>
      </w:r>
      <w:r w:rsidR="001E4769">
        <w:rPr>
          <w:noProof/>
        </w:rPr>
        <w:drawing>
          <wp:inline distT="0" distB="0" distL="0" distR="0" wp14:anchorId="677D78B5" wp14:editId="538C99D6">
            <wp:extent cx="1266637" cy="892629"/>
            <wp:effectExtent l="0" t="0" r="0" b="3175"/>
            <wp:docPr id="4" name="Picture 4" descr="screenshot sign 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sign out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28" cy="897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8025D" w:rsidRPr="0098025D" w:rsidSect="005F6F54"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B8D8E" w14:textId="77777777" w:rsidR="009D5CB6" w:rsidRDefault="009D5CB6" w:rsidP="009D5CB6">
      <w:pPr>
        <w:spacing w:after="0" w:line="240" w:lineRule="auto"/>
      </w:pPr>
      <w:r>
        <w:separator/>
      </w:r>
    </w:p>
  </w:endnote>
  <w:endnote w:type="continuationSeparator" w:id="0">
    <w:p w14:paraId="30A5F64C" w14:textId="77777777" w:rsidR="009D5CB6" w:rsidRDefault="009D5CB6" w:rsidP="009D5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5562D" w14:textId="340638FF" w:rsidR="009D5CB6" w:rsidRPr="009D5CB6" w:rsidRDefault="00C22416" w:rsidP="009D5CB6">
    <w:pPr>
      <w:pStyle w:val="Footer"/>
    </w:pPr>
    <w:r>
      <w:t xml:space="preserve">Human Resource Management – HR/Pay    *    </w:t>
    </w:r>
    <w:hyperlink r:id="rId1" w:history="1">
      <w:r w:rsidRPr="00DC4CAD">
        <w:rPr>
          <w:rStyle w:val="Hyperlink"/>
        </w:rPr>
        <w:t xml:space="preserve">humanresources.ku.edu  </w:t>
      </w:r>
    </w:hyperlink>
    <w:r>
      <w:t xml:space="preserve"> *   </w:t>
    </w:r>
    <w:hyperlink r:id="rId2" w:history="1">
      <w:r w:rsidRPr="00716C31">
        <w:rPr>
          <w:rStyle w:val="Hyperlink"/>
        </w:rPr>
        <w:t>hrpay@ku.edu</w:t>
      </w:r>
    </w:hyperlink>
    <w:r>
      <w:t xml:space="preserve">   *   </w:t>
    </w:r>
    <w:r w:rsidR="0098025D">
      <w:t>01/22</w:t>
    </w:r>
    <w:r>
      <w:t xml:space="preserve"> *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A7932" w14:textId="77777777" w:rsidR="009D5CB6" w:rsidRDefault="009D5CB6" w:rsidP="009D5CB6">
      <w:pPr>
        <w:spacing w:after="0" w:line="240" w:lineRule="auto"/>
      </w:pPr>
      <w:r>
        <w:separator/>
      </w:r>
    </w:p>
  </w:footnote>
  <w:footnote w:type="continuationSeparator" w:id="0">
    <w:p w14:paraId="78003495" w14:textId="77777777" w:rsidR="009D5CB6" w:rsidRDefault="009D5CB6" w:rsidP="009D5C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E68E6"/>
    <w:multiLevelType w:val="hybridMultilevel"/>
    <w:tmpl w:val="0090D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B0792"/>
    <w:multiLevelType w:val="multilevel"/>
    <w:tmpl w:val="9466AE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28B1EA7"/>
    <w:multiLevelType w:val="multilevel"/>
    <w:tmpl w:val="9466AE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" w15:restartNumberingAfterBreak="0">
    <w:nsid w:val="199946BB"/>
    <w:multiLevelType w:val="hybridMultilevel"/>
    <w:tmpl w:val="274839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E3721E"/>
    <w:multiLevelType w:val="multilevel"/>
    <w:tmpl w:val="9466AE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1D4054A5"/>
    <w:multiLevelType w:val="multilevel"/>
    <w:tmpl w:val="9466AE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1D6316BD"/>
    <w:multiLevelType w:val="multilevel"/>
    <w:tmpl w:val="7804B4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7" w15:restartNumberingAfterBreak="0">
    <w:nsid w:val="228861AC"/>
    <w:multiLevelType w:val="hybridMultilevel"/>
    <w:tmpl w:val="AEE0517E"/>
    <w:lvl w:ilvl="0" w:tplc="3F66A12A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6B9308F"/>
    <w:multiLevelType w:val="multilevel"/>
    <w:tmpl w:val="9466AE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" w15:restartNumberingAfterBreak="0">
    <w:nsid w:val="26F53E74"/>
    <w:multiLevelType w:val="hybridMultilevel"/>
    <w:tmpl w:val="3A0C3B34"/>
    <w:lvl w:ilvl="0" w:tplc="3F66A12A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2D7935A5"/>
    <w:multiLevelType w:val="multilevel"/>
    <w:tmpl w:val="9466AE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33A278A7"/>
    <w:multiLevelType w:val="hybridMultilevel"/>
    <w:tmpl w:val="D67E33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EE63E9"/>
    <w:multiLevelType w:val="hybridMultilevel"/>
    <w:tmpl w:val="467EC2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5971D7"/>
    <w:multiLevelType w:val="hybridMultilevel"/>
    <w:tmpl w:val="4DD661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1F7D7E"/>
    <w:multiLevelType w:val="multilevel"/>
    <w:tmpl w:val="9466AE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37573EAF"/>
    <w:multiLevelType w:val="hybridMultilevel"/>
    <w:tmpl w:val="E1E83626"/>
    <w:lvl w:ilvl="0" w:tplc="3F66A12A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445C9C"/>
    <w:multiLevelType w:val="hybridMultilevel"/>
    <w:tmpl w:val="A1F81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FB479D"/>
    <w:multiLevelType w:val="hybridMultilevel"/>
    <w:tmpl w:val="4E1E2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C360A"/>
    <w:multiLevelType w:val="hybridMultilevel"/>
    <w:tmpl w:val="9E3497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FD3E23"/>
    <w:multiLevelType w:val="hybridMultilevel"/>
    <w:tmpl w:val="EAB4897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A7044D6"/>
    <w:multiLevelType w:val="multilevel"/>
    <w:tmpl w:val="7804B4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5C6B43F7"/>
    <w:multiLevelType w:val="hybridMultilevel"/>
    <w:tmpl w:val="578892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E9C422A"/>
    <w:multiLevelType w:val="hybridMultilevel"/>
    <w:tmpl w:val="296A2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434FB"/>
    <w:multiLevelType w:val="multilevel"/>
    <w:tmpl w:val="81B810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6EF1CF1"/>
    <w:multiLevelType w:val="hybridMultilevel"/>
    <w:tmpl w:val="EA0EB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CE0579"/>
    <w:multiLevelType w:val="multilevel"/>
    <w:tmpl w:val="67DCF3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  <w:b w:val="0"/>
        <w:bCs/>
        <w:i w:val="0"/>
        <w:iCs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num w:numId="1">
    <w:abstractNumId w:val="18"/>
  </w:num>
  <w:num w:numId="2">
    <w:abstractNumId w:val="16"/>
  </w:num>
  <w:num w:numId="3">
    <w:abstractNumId w:val="21"/>
  </w:num>
  <w:num w:numId="4">
    <w:abstractNumId w:val="15"/>
  </w:num>
  <w:num w:numId="5">
    <w:abstractNumId w:val="9"/>
  </w:num>
  <w:num w:numId="6">
    <w:abstractNumId w:val="7"/>
  </w:num>
  <w:num w:numId="7">
    <w:abstractNumId w:val="23"/>
  </w:num>
  <w:num w:numId="8">
    <w:abstractNumId w:val="11"/>
  </w:num>
  <w:num w:numId="9">
    <w:abstractNumId w:val="25"/>
  </w:num>
  <w:num w:numId="10">
    <w:abstractNumId w:val="22"/>
  </w:num>
  <w:num w:numId="11">
    <w:abstractNumId w:val="0"/>
  </w:num>
  <w:num w:numId="12">
    <w:abstractNumId w:val="13"/>
  </w:num>
  <w:num w:numId="13">
    <w:abstractNumId w:val="5"/>
  </w:num>
  <w:num w:numId="14">
    <w:abstractNumId w:val="8"/>
  </w:num>
  <w:num w:numId="15">
    <w:abstractNumId w:val="1"/>
  </w:num>
  <w:num w:numId="16">
    <w:abstractNumId w:val="4"/>
  </w:num>
  <w:num w:numId="17">
    <w:abstractNumId w:val="14"/>
  </w:num>
  <w:num w:numId="18">
    <w:abstractNumId w:val="10"/>
  </w:num>
  <w:num w:numId="19">
    <w:abstractNumId w:val="17"/>
  </w:num>
  <w:num w:numId="20">
    <w:abstractNumId w:val="24"/>
  </w:num>
  <w:num w:numId="21">
    <w:abstractNumId w:val="6"/>
  </w:num>
  <w:num w:numId="22">
    <w:abstractNumId w:val="2"/>
  </w:num>
  <w:num w:numId="23">
    <w:abstractNumId w:val="3"/>
  </w:num>
  <w:num w:numId="24">
    <w:abstractNumId w:val="19"/>
  </w:num>
  <w:num w:numId="25">
    <w:abstractNumId w:val="20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ocumentProtection w:edit="readOnly" w:enforcement="1" w:cryptProviderType="rsaAES" w:cryptAlgorithmClass="hash" w:cryptAlgorithmType="typeAny" w:cryptAlgorithmSid="14" w:cryptSpinCount="100000" w:hash="jKAraIk79FcInuYfliptl9C1cJjMdkSE80L2qmJ/9ko5Ki4dkfR+CXiwMyQYfZJ4bYFYy8oH+VUbaKIOIaaDng==" w:salt="J9ynJy/e2qQe2S3VWx2pr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zK1sDA2NzczNzVS0lEKTi0uzszPAykwqgUAbN8fASwAAAA="/>
  </w:docVars>
  <w:rsids>
    <w:rsidRoot w:val="005F6F54"/>
    <w:rsid w:val="00032DD1"/>
    <w:rsid w:val="00074AAB"/>
    <w:rsid w:val="000850BF"/>
    <w:rsid w:val="000A7FFD"/>
    <w:rsid w:val="000C5ABB"/>
    <w:rsid w:val="000E5557"/>
    <w:rsid w:val="000F36F9"/>
    <w:rsid w:val="000F38EB"/>
    <w:rsid w:val="00100D0F"/>
    <w:rsid w:val="00105943"/>
    <w:rsid w:val="001151D1"/>
    <w:rsid w:val="00133350"/>
    <w:rsid w:val="00151015"/>
    <w:rsid w:val="00160056"/>
    <w:rsid w:val="001660C4"/>
    <w:rsid w:val="0017501A"/>
    <w:rsid w:val="001823B6"/>
    <w:rsid w:val="001C36B4"/>
    <w:rsid w:val="001D5EC4"/>
    <w:rsid w:val="001E4769"/>
    <w:rsid w:val="0021593E"/>
    <w:rsid w:val="002252F4"/>
    <w:rsid w:val="0024530B"/>
    <w:rsid w:val="00250C19"/>
    <w:rsid w:val="002574F6"/>
    <w:rsid w:val="002C0574"/>
    <w:rsid w:val="003108A3"/>
    <w:rsid w:val="0031279E"/>
    <w:rsid w:val="00344A50"/>
    <w:rsid w:val="0036724E"/>
    <w:rsid w:val="003746D0"/>
    <w:rsid w:val="00383370"/>
    <w:rsid w:val="00391B58"/>
    <w:rsid w:val="00394C22"/>
    <w:rsid w:val="003C7397"/>
    <w:rsid w:val="003D6BE6"/>
    <w:rsid w:val="00421841"/>
    <w:rsid w:val="00421AD7"/>
    <w:rsid w:val="004261B1"/>
    <w:rsid w:val="00440366"/>
    <w:rsid w:val="00441ABE"/>
    <w:rsid w:val="00444F41"/>
    <w:rsid w:val="004A264A"/>
    <w:rsid w:val="004C3FEE"/>
    <w:rsid w:val="004F6F85"/>
    <w:rsid w:val="004F7700"/>
    <w:rsid w:val="00533EE4"/>
    <w:rsid w:val="00542E25"/>
    <w:rsid w:val="0055122E"/>
    <w:rsid w:val="00554325"/>
    <w:rsid w:val="00564857"/>
    <w:rsid w:val="0059433C"/>
    <w:rsid w:val="005C5E60"/>
    <w:rsid w:val="005F6AC8"/>
    <w:rsid w:val="005F6F54"/>
    <w:rsid w:val="006016CF"/>
    <w:rsid w:val="00617589"/>
    <w:rsid w:val="006579A5"/>
    <w:rsid w:val="00666665"/>
    <w:rsid w:val="00680C47"/>
    <w:rsid w:val="006854E1"/>
    <w:rsid w:val="00686765"/>
    <w:rsid w:val="006A13CB"/>
    <w:rsid w:val="006A2592"/>
    <w:rsid w:val="006A2DE5"/>
    <w:rsid w:val="006A2F5B"/>
    <w:rsid w:val="006C33F7"/>
    <w:rsid w:val="00734ADA"/>
    <w:rsid w:val="00737B51"/>
    <w:rsid w:val="00744D24"/>
    <w:rsid w:val="007643F9"/>
    <w:rsid w:val="00774D9C"/>
    <w:rsid w:val="00774E66"/>
    <w:rsid w:val="007850AF"/>
    <w:rsid w:val="00785B57"/>
    <w:rsid w:val="00793351"/>
    <w:rsid w:val="00794652"/>
    <w:rsid w:val="007D3B59"/>
    <w:rsid w:val="007E3C60"/>
    <w:rsid w:val="007F312B"/>
    <w:rsid w:val="008104C0"/>
    <w:rsid w:val="00843D44"/>
    <w:rsid w:val="00862DA2"/>
    <w:rsid w:val="00875FE6"/>
    <w:rsid w:val="00885EF8"/>
    <w:rsid w:val="008924A8"/>
    <w:rsid w:val="008A29F5"/>
    <w:rsid w:val="008C0ACE"/>
    <w:rsid w:val="008C26C6"/>
    <w:rsid w:val="008D1049"/>
    <w:rsid w:val="008D23FD"/>
    <w:rsid w:val="008F30C6"/>
    <w:rsid w:val="00914491"/>
    <w:rsid w:val="009213EC"/>
    <w:rsid w:val="00943D50"/>
    <w:rsid w:val="0098025D"/>
    <w:rsid w:val="009D3184"/>
    <w:rsid w:val="009D5CB6"/>
    <w:rsid w:val="009E584A"/>
    <w:rsid w:val="009F4D87"/>
    <w:rsid w:val="00A01612"/>
    <w:rsid w:val="00A2227E"/>
    <w:rsid w:val="00A376A3"/>
    <w:rsid w:val="00A52E0E"/>
    <w:rsid w:val="00A57E6E"/>
    <w:rsid w:val="00A773E7"/>
    <w:rsid w:val="00A81347"/>
    <w:rsid w:val="00A8393D"/>
    <w:rsid w:val="00A86514"/>
    <w:rsid w:val="00AA2776"/>
    <w:rsid w:val="00AE46D6"/>
    <w:rsid w:val="00AF67CD"/>
    <w:rsid w:val="00B057AB"/>
    <w:rsid w:val="00B6501C"/>
    <w:rsid w:val="00B7787F"/>
    <w:rsid w:val="00B94EC7"/>
    <w:rsid w:val="00BA12E1"/>
    <w:rsid w:val="00BC3402"/>
    <w:rsid w:val="00BC7B2D"/>
    <w:rsid w:val="00BE7DDC"/>
    <w:rsid w:val="00BF6917"/>
    <w:rsid w:val="00C02F60"/>
    <w:rsid w:val="00C22416"/>
    <w:rsid w:val="00C3179A"/>
    <w:rsid w:val="00C57273"/>
    <w:rsid w:val="00CF70B0"/>
    <w:rsid w:val="00D05568"/>
    <w:rsid w:val="00D15196"/>
    <w:rsid w:val="00D333CA"/>
    <w:rsid w:val="00D47DBF"/>
    <w:rsid w:val="00D565B2"/>
    <w:rsid w:val="00D6407C"/>
    <w:rsid w:val="00D768EE"/>
    <w:rsid w:val="00D844C1"/>
    <w:rsid w:val="00DC6964"/>
    <w:rsid w:val="00E04969"/>
    <w:rsid w:val="00E47974"/>
    <w:rsid w:val="00E5088D"/>
    <w:rsid w:val="00E60AA2"/>
    <w:rsid w:val="00E65E5B"/>
    <w:rsid w:val="00E9444B"/>
    <w:rsid w:val="00EA348F"/>
    <w:rsid w:val="00EB1EB2"/>
    <w:rsid w:val="00EC301A"/>
    <w:rsid w:val="00ED4F44"/>
    <w:rsid w:val="00EF074A"/>
    <w:rsid w:val="00F33E4E"/>
    <w:rsid w:val="00FA4756"/>
    <w:rsid w:val="00FF0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06E9B"/>
  <w15:docId w15:val="{15342E5B-E127-46E2-9169-4FFA61CC2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8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6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F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59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1AB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5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CB6"/>
  </w:style>
  <w:style w:type="paragraph" w:styleId="Footer">
    <w:name w:val="footer"/>
    <w:basedOn w:val="Normal"/>
    <w:link w:val="FooterChar"/>
    <w:uiPriority w:val="99"/>
    <w:unhideWhenUsed/>
    <w:rsid w:val="009D5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CB6"/>
  </w:style>
  <w:style w:type="character" w:styleId="UnresolvedMention">
    <w:name w:val="Unresolved Mention"/>
    <w:basedOn w:val="DefaultParagraphFont"/>
    <w:uiPriority w:val="99"/>
    <w:semiHidden/>
    <w:unhideWhenUsed/>
    <w:rsid w:val="00542E2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5E5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508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08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08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08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08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00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umanresources.ku.edu/time-rounding-chart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hr.ku.edu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hrpay@ku.edu" TargetMode="External"/><Relationship Id="rId1" Type="http://schemas.openxmlformats.org/officeDocument/2006/relationships/hyperlink" Target="http://humanresources.k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4E978-770A-4A4B-A99C-7695EF888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5</Words>
  <Characters>1797</Characters>
  <Application>Microsoft Office Word</Application>
  <DocSecurity>8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Kansas</Company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rkhead, Pam</dc:creator>
  <cp:lastModifiedBy>Burkhead, Pam</cp:lastModifiedBy>
  <cp:revision>3</cp:revision>
  <cp:lastPrinted>2012-10-22T15:56:00Z</cp:lastPrinted>
  <dcterms:created xsi:type="dcterms:W3CDTF">2022-01-31T03:49:00Z</dcterms:created>
  <dcterms:modified xsi:type="dcterms:W3CDTF">2022-01-31T03:49:00Z</dcterms:modified>
</cp:coreProperties>
</file>